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p>
    <w:p>
      <w:pPr>
        <w:pStyle w:val="Date"/>
      </w:pPr>
      <w:r>
        <w:t xml:space="preserve">วันอังคารที่</w:t>
      </w:r>
      <w:r>
        <w:t xml:space="preserve"> </w:t>
      </w:r>
      <w:r>
        <w:t xml:space="preserve">16</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 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 และเรื่องของการนั่งดื่มในร้านอาหาร ต้องเป็นร้านที่มีเครื่องหมายชา กับชาพลัสเท่านั้น ล่าสุดก็บอกว่าร้านที่มีการขอใบรับรองจาก Thai Stop COVID Pass ภายใต้มาตรการเดียวกันทั้งหมดทั้งมวลต้องจบที่ 21.00 น. เดี๋ยวมาไล่เรียงให้ได้ทราบกันนะคะ เริ่มเลยก็เลยกันนะคะ เรื่องของสาธารณสุขท่านหนึ่งที่ลงพื้นที่ไปที่กระบี่ ช่วยว่าการกระทรวงสาธารณสุขนะคะ ไปค่ะ ไปดูที่สาธารณสุขหลังจากที่เปิดประเทศอย่างเป็นทางการมาตั้งแต่วันที่ 1 พฤศจิกายน 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 เมื่อวานมีผู้ติดเชื่อรายใหม่ 16 คน มีผู้ติดเชื้อสะสมอยู่ที่ 8,800 คน 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 วัคซีน นี่ก็เป็นเครื่องมือสำคัญ ครอบคลุมไปแล้ว 68 เปอร์เซ็นต์ของจำนวนประชากรทั้งหมด แต่ถ้ายึดตามฐานข้อมูลของหมอพร้อมจะควบคุมไปแล้ว 70 เปอร์เซ็นต์ อัตราการครองเตียงที่กระบี่ เกณฑ์ ซึ่งก็ต้องมีข้นไข้สีเหลืองไม่เกิน 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 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 อันตรายก็คือตั้งแต่เปิดประเทศมานี่ ช่วยกัน กลั้นใจ อดทน รวมถึงเดินหน้าฉีดวัคซีนจะทำให้เปิดประเทศไม่สดุด ทำให้สงกรานต์ปีหน้าเฉลิมฉลองเทศกาลสงกรานต์กันได้ ดูนะคะ //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 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 เข็ม 3</w:t>
      </w:r>
    </w:p>
    <w:p>
      <w:pPr>
        <w:pStyle w:val="BodyText"/>
      </w:pPr>
      <w:r>
        <w:t xml:space="preserve">(คุณชัชฎาภรณ์) 14 วันอันตราย เดี๋ยวในช่วงสัปดาห์นี้ในการประชุม ศบค. ว่าผลของการประเมินเป็นอย่างไร ในขณะที่คุณสาธิตเอง ย้ำกับผู้ประกอบการ การเปิดเมือง ต้องมีการจ้างงานกลุ่มแรงงานข้ามชาติ อันนี้ก็ต้องรอบคอบ ช่วยกันลดความเสี่ยง จากการเกิดคลัสเตอร์เรื่องของงานเลี้ยงแล้ว งานกฐินของงานนี้แล้ว 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 ให้บางกิจการสามารถกลับมาเปิดกิจการได้ โดยมีเงื่อนไขนะคะ เห็นชอบว่าให้ตู้เกม ร้านอินเต่าง ๆ เปิดดำเนินการได้ภายใต้เงื่อนไขเวลา ตามระเบียบและมาตรการควบคุมโรคอย่างเคร่งครัด ร้านที่จำหน่ายอาหารหรือเครื่องดื่มที่ผ่านการตรวจประเมินตามมาตรฐานความปลอดภัย ดีวิถีใหม่หรือว่า Thaistopcovidplus ของกรมอนามัย สามารถเปิดให้บริการได้เหมือน ๆ กัน กับร้านที่ผ่านการตรวจประเมินตามมาตรฐานSHA ของนะคะ นั่งดื่มที่ร้านได้แต่ก็ไม่เกิน 3 ทุ่ม จะมีผล 16 พฤศจิกายน ถึง 30 พฤศจิกายน หรือจนกว่าจะมีการประกาศเปลี่ยนแปลงเป็นอย่างอื่น อันนี้คือประกาศของกรุงเทพมหานคร อันนี้ ThaistopCOVID+ 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 ประชาชนเข้าไปขอรับใบรับรองได้นะคะ ที่เว็บไซต์ Stop Covid .moph.ao.th ข้างในเขาจะแยกประเภทกิจการไว้ อย่างตลาดนัด ตลาดสด ตลาดน้ำ ร้านอาหาร ร้านอาหารริบบาดวิถีนะคะ 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 ความปลอดภัยในการทำความสะอาดโต๊ะที่นั่ง หลังการให้บริการ จัดทำป้ายทำความสะอาดต่าง ๆ ห้องน้ำห้องท่าหรือแม้แต่อุปกรณ์สำหรับทานอาหารเฉพาะบุคคลก็จะมีเงื่อนไขอยู่ ทีนี้ไปเจาะรายพื้นที่กันบ้างนะคะ อย่างพื้นที่ข้าวสาร ซึ่งถือว่าก่อนหน้านี้ได้มีการเปิดประเทศไทป ว่ามีการเปิดประเทศไปแล้วคึกคักมาก ผู้ประกอบการทั้งหลายออกมาปัดฝุ่นคึกครื้น แต่ล่าสุดนี่ ศบค. บอกไปแถลงไปว่าขอเลื่อนการเปิดสถานบันเทิง ผับ บาร์ ไปก่อน ตอนแรกเขาเฝ้ารอวัน 1 ธันวาคม คงจะได้เปิดผับบา สถานบันเทิง คาราโอเกะ 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 เสียดายที่รัฐเลื่อนไปเปิดปีหน้านะคะ ผ่านไป 2 สัปดาห์ เป็นอย่างไรบ้างคะที่ถนนข้าวสาร หลังจากเปิดประเทศไป โอเค ก่อนที่จะมีคำอนุญาตให้ดื่มแอลกอฮอล์ ก่อน 21.00 น. ก็เห็นที่เดินทางมา ก็พอจะมีชีวิตชีวาขึ้นมาบ้าง ที่สำคัญตั้งแต่ทางเข้า มีมาตรการให้นักท่องเที่ยวถนนข้าวสาร อย่างเช่น ต้องโชว์ผลฉีดวัคซีน 2 เข็ม ฉีดวัคซีนหรือฉีดวัคซีนมาแล้ว 1 เข็ม ตรงทางเข้าเลย เสียค่าใช้จ่ายครั้งละ 100 บาท ถ้าไม่ตรวจ ไม่มีผลตรวจเข้าไม่ได้ เข้าไม่ได้เลยนะคะ ส่วนประเด็นที่ว่า ศบค. เลื่อนไปเปิดเป็น 16 มกราคม 2565 ทางทีมข่าวได้พูดคุยกับร้าน Theone เป็นบาร์ แต่ตอนนี้เขาเปลี่ยนรูปแบบเป็นบาร์ คือ เพิ่มคำว่า "ก็ต้องจัดโต๊ะเว้นระยะห่าง เปิดเพลงล่ะ แต่ว่าต้องงดเต้นตามมาตรการ 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 เสียดายครับผม จริง ๆ ผมก็อยากให้เปิด มันสูญเสียรายได้เยอะมากเลย เพราะอย่างต่างชาติเขามา บางคนเขาก็อยากมาปาตี้ มาดื่ม ลูกค้าบางคนก็ไม่พอใจ ก็พยายามอธิบายว่าเป็นการป้องกันของโรคโควิด้วย พฤติกรรมของนักท่องเที่ยวต่างชาติ คุณชิดชัยบอกว่าเป็นนักดื่มเสียมากกว่า มากกว่านั่งกินข้าว เป็นนักดื่ม ปาร์ตี้อย่างนั้นน่ะนะ คือ ผัดไท ข้าวไข่เจียว อย่างนั้นเป็นต้นนะคะ ก็จะเป็นลักษณะของการดื่มเสียมากกว่า โอกาสตัดสินใจไม่มีก็จะสูงขึ้น เพราะรู้ว่ามาดื่มไม่ได้ ถึง 21.00 น. เท่านั้น แต่เขาก็เข้าใจมาแบบนี้ ก็ดีกว่าการที่ต้องสั่งปิดยาว แล้วก็ธุรกิจสถานบันเทิงเปิดอีกเลย เขาก็บอกว่าโอเค ส่วนกรณีที่พี่มะหม่อม 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 ทีนี้ CHA เป็นของ ททท. รู้ว่ามีร้านหลายร้านเขาไปต่อคิวขอเครื่องหมาย SHA แล้วยังไม่ได้สักทีนะคะ ก็โอเค ถ้ามีเครื่องหมาย Thai Sroก็ได้ดื่มได้เหมือนกันนะคะ จะบอกว่านายกสมาคมประกอบธุรกิจถนนข้าวสาร 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 ATK ถ้ายังไม่มีผลฉีดวัคซีนมา หรือใครได้รับวัคซีน 2 เข็ม ใครที่ได้รับการฉีดวัคซีนครบ 2 เข็ม ต้องมีวัคซีนให้เห็นตรวจเอกสารแล้วปัจจุบันนี่ก็ทำเรื่อยมานะคะ 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 บอกว่าไปเจอเชื้อสายพันธุ์การกลายพันธุ์ใหม่ที่ยังไม่ระบุไม่ได้ว่ามันจะรุนแรงแค่ไหน กลายพันธ์ุอีกแล้ว นี่ทางที่กระทรวงสาธารณสุขบอกว่า 14 วันอันตรายที่เรารอประเมินกันอยู่นี่ เป็นระยะไหน จะสามารถผ่อนปรนอะไรได้เพิ่มเติม ต้องระวังอะไรมากขึ้นในขณะนี้ ในการติดตามสถานการณ์หลังจากเปิดประเทศ ขอไปอีกมุมหนึ่งก็แล้วกัน ออกจากในมุมผับ บาร์ ร้านอาหาร ผับ บาร์ ร้านอาหาร เครื่องดื่มแอลกอฮอล์ ไปที่ดอยสุเทพ เขาเปิดให้นักท่องเที่ยวไปดูหมอกสวย ๆ กันแล้วนะคะ ตั้งแต่ 10 พฤศิกายน 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 เชียงใหม่คุณเอกพงศ์ ประดิษฐ์พงศ์ // บรรยากาศเข้านี้ที่ดอยท้องฟ้าแจ่มใส ทะเลหมอกกว้างใหญ่สุดสายตา โดยเฉพาะ ในช่วงสุดสัปดาห์ตั้งแต่เช้ามืดเพื่อรอชมความสวยงามในยามเช้า แสงแรกของวันที่ส่องกระทบกับทะเลหมอกผืนใหญ่ กิวแม่ปาน ดอยอินทนนท์ ที่เข้ามาฝ้ารอชมท่ามกลางลมหนาว อุณหภูมิ 9 องศาเซลเซียส นักท่องเที่ยวไม่ผิดหวัง ความสวยงามของธรรมชาติ หลังจากที่อุทยานปิดไปนานกว่า 7 เดือน จากสถานการณ์ COVID-19 นอกจากทะเลหมอกผืนใหญ่ยังดึดดูดให้นักท่องเที่ยวเข้าศึกษาธรรมชาติ ที่เต็มไปด้วยความหลากหลายของพันธุ์พืชท้องถิ่นของป่าดิบชื้อ มอส เฟิร์น ฟื้นตัวสมบูรณ์สวยงามรวมทั้งทุ่งหญ้าแห่งเดียวในประเทศไทย</w:t>
      </w:r>
    </w:p>
    <w:p>
      <w:pPr>
        <w:pStyle w:val="BodyText"/>
      </w:pPr>
      <w:r>
        <w:t xml:space="preserve">(ผู้ให้สัมภาษณ์) เพิ่งเปิดได้วันที่ 10 ตอนนี้วันที่ 13 น่ะค่ะ นักท่องเที่ยวก็คือเกินค่ะ เยอะ อากาศดี สมการรอคอยน่ะค่ะ ไม่ได้เปิดมานานมันก็มีการปรับปรุงพื้นที่ตรงนี้ ตรงนี้พอมาก็เหมือนการท่องเที่ยวก็รองรับนักท่องเที่ยวแล้วน่ะค่ะ ช่วงนี้อากาศดีอากาศหนาว ใช่ค่ะ ตรงตัวเมือง ตรงข้างล่าง ก็คือยังไม่เย็น คุ้มค่ากับการมาแน่นอนค่ะ อากาศดี ก็คือหนาวกว่าข้าวล่างเยอะเลยค่ะ // สำหรับดอยอินทนนท์เปิดให้บริการอีกครั้ง เมื่อวันที่ 10 พฤศจิกายนที่ผ่านมา ดอยอินทนนท์ปรับการท่องเที่ยวรูปแบบใหม่ นักท่องเที่ยวต้องจองล่วงหน้าผ่านแอปพลิเคชัน QQ ผ่านการตรวจวัดคัดกรอง 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 กว่า 6,000 คน 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 ให้ได้ชมผ้านเว็บไซต์เร็ว ๆ นี้</w:t>
      </w:r>
    </w:p>
    <w:p>
      <w:pPr>
        <w:pStyle w:val="BodyText"/>
      </w:pPr>
      <w:r>
        <w:t xml:space="preserve">(คุณชัชฎาภรณ์) ขอบคุณคุณเอกพงศ์ค่ะ ดีมากค่ะ เขาบอกหนาวมากด้วย แต่ตอนนี้ชวนไปพักก่อนครู่เดียว ช่วงหน้าไปดูอีกมุมหนึ่งค่ะ เรื่องของการเปิดเทอม การเรียน On site ของเด็กนักเรียนนะคะ ที่ผ่านมาหลายโรงเรียนวันนี้เป็นวันเปิดเรียน Onsite พร้อม ๆ กัน ช่วงหน้ากลับมาติดตามค่ะ</w:t>
      </w:r>
    </w:p>
    <w:p>
      <w:pPr>
        <w:pStyle w:val="BodyText"/>
      </w:pPr>
      <w:r>
        <w:t xml:space="preserve">[เสียงโฆษณา] วันนี้จะเป็นวันแรก หลังจากที่สัปดาห์ที่แล้วนี่ Big Cleanning กันไปแล้ว เพื่อที่จะรองรับการเปิดเรียนแบบ On Site พร้อม ๆ กันวันนี้ โรงเรียนมัธยมเปิดเรียนเพิ่มอีก 109 แห่ง คุณหทัยพัน มีรายงานมาจากโรงเรียนมัธยมปูรนาวาสนะคะ คุณหทัยพรรณ มีรายงานสดนะคะ เชิญค่ะ</w:t>
      </w:r>
    </w:p>
    <w:p>
      <w:pPr>
        <w:pStyle w:val="BodyText"/>
      </w:pPr>
      <w:r>
        <w:t xml:space="preserve">(คุณหทัยพรรณ) ตรีชฎาคะ บรรยากาศในการเปิดเทอมวันแรกของโรงเรียนมัธยม… เข้านี้ เป็นพิเศษค่ะ จากการสังเกตของทีมข่าวนะคะ พบว่านักเรียนมาโรงเรียนกันตั้งแต่ 8 โมงเช้าค่ะ ต้องตรวจหาเชื้อก่อนที่จะเข้าเรียนนะคะ และเช้านี้ค่ะ นักเรียนทุกคนได้ตรวจ ATK ติดเชื้อ หรือว่าไม่พบว่านักเรียนคนไหนเป็นกลุ่มเสี่ยงค่ะ พาไปดูบรรยากาศการเปิดเทอมเป็นวันแรก ของโรงเรียนมัธยมในสังกัดกรุงเทพมหานครนะคะ 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 และเมื่อผ่านเข้ามาในโรงเรียนนะคะ ผ่านจุดคัดกรองด้านหน้า แล้วก็ลงทะเบียนรับชุดตรวจ ATK ค่ะ เนื่องจากวันนี้เป็นการเปิดเรียนวันแรก ทุกคนจะต้องตรวจเพื่อคัดกรองเบื้อต้นนะคะ มาจากสำนักอนามัยกรุงเทพมหานครค่ะ มาตรวจให้ สำหรับการตรวจในวันแรกนะคะ พร้อมกับแนะนำกับนักเรียนเพื่อตรวจหาเชื้อเองในครั้งถัดไปค่ะ และหลังจากที่คุยกับนักเรียนนะคะ พูดเป็นเสียงเดียวกันค่ะ ว่าดีใจที่ได้กลับมาเรียนที่โรงเรียนทำให้ความรู้สึกเดิม ๆ จะกลับมา ไปฟังความรู้สึกของนักเรียนกันค่ะ</w:t>
      </w:r>
    </w:p>
    <w:p>
      <w:pPr>
        <w:pStyle w:val="BodyText"/>
      </w:pPr>
      <w:r>
        <w:t xml:space="preserve">(นักเรียนหญิง) รู้สึกดีใจค่ะ ว่าจะได้เจอเพื่อนแล้วอะไรแบบนี้ ไม่ต้องเรียนออนไลน์อยู่หน้าจอแบบนี้น่ะค่ะ 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 ประมาณนี้ ตื่นเต้นค่ะ 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 109 แห่ง ในสังกัดกรุงเทพมหานคร มีนักเรียนทั้งหมด 37,000 คนด้วยกันค่ะ และจากการตรวจเยี่ยมที่แห่งนี้นะคะ ก็พบว่านักเรียนมีความตื่นเต้นที่ได้มาโรงเรียนค่ะ และวันนี้การตรวจ ATK ไปแล้วกว่า 600 คนนะคะ ก็ไม่พบนักเรียนกลุ่มเสี่ยง แล้วก็หลังจากนี้ไปจะใช้วิธีการสุ่มตรวจทุกสัปดาห์ค่ะ สำหรับการเรียนในวันนี้นะคะ โดยแบ่งนักเรียนเป็นกลุ่ม A และกลุ่ม B ค่ะ 1 วัน เว้น 1 วันนะคะ ส่วนการเรียนในห้องเรียน ก็จะจัดให้นักเรียนได้ห้องละไม่เกิน 20 คน ตามมาตรการของกระทรวงสาธารณสุขค่ะ ถ้าหากพบนักเรียนติดเชื้อ 1 คนก็จะปิดห้องเรียนนั้น ส่วนกลุ่มผู้สัมผัสเสี่ยงสูง ส่วนกลุ่มเสี่ยงต่ำนั้นสามารถมาเรียนที่โรงเรียนได้ แต่ให้สังเกตอาการร่วมด้วย แต่ว่าให้สังเกตอาการร่วมด้วยนะคะ 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 ค่ะ คุณผู้ชมคะ นี่ก็เป็นบรรยากาศของการเปิดเรียนวันแรกของโรงเรียนปุรนาวาสนะคะ 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 ก็มีการพูดคุยทักทายกันระหว่างคุณครูกับนักเรียนเป็นการเรียนออนไลน์ แล้วก็ไม่ได้เจอกันนานมาก นักเรียนเข้าแถวหน้าเสาธงกันเสร็จเรียบร้อยแล้วนะคะ ก็จะเข้าไปเรียนในห้อง ห้องละ 25 คนที่เตรียมไว้นะคะ ของกระทรวงสาธารณสุขในช่วงการแพร่ระบาดของ COVID-19 ค่ะ</w:t>
      </w:r>
    </w:p>
    <w:p>
      <w:pPr>
        <w:pStyle w:val="BodyText"/>
      </w:pPr>
      <w:r>
        <w:t xml:space="preserve">(คุณชัชฎาภรณ์) ขอบคุณ รอยยิ้มนะคะ ความตื่นเต้นของน้อง ๆ ที่ได้มาเจอเพื่อนที่โรงเรียน</w:t>
      </w:r>
    </w:p>
    <w:p>
      <w:pPr>
        <w:pStyle w:val="BodyText"/>
      </w:pPr>
      <w:r>
        <w:t xml:space="preserve">(คุณตรีชฎา) เมื่อเห็นการตรวจ ATK นะคะ หมอมนูลบอกว่าทุกวันนี้เรามี ATK ตรวจที่บ้าน อย่างน้อง ๆ มีตรวจกันนะคะ แต่ว่าอย่างน้อยเราต้องมี 2 ยี่ห้อ คือเราจะมียี่ห้อเดียวไม่ได้น่ะ เพราะว่ามันมีเหตุการณ์ของผลบวกลวงค่ะ ไม่มีทางรู้ได้เลยว่าเราตรวจแล้วเป็นจริงหรือปลอม ทางที่ดี คือ ตรวจยี่ห้อแรกไปแล้ว ให้เอายี่ห้อ 2 มาตรวจด้วย กรณีที่เราพบว่าเราติดนะ แต่อีกกล่องหนึ่งแบบนี้ได้ไหมคะ</w:t>
      </w:r>
    </w:p>
    <w:p>
      <w:pPr>
        <w:pStyle w:val="BodyText"/>
      </w:pPr>
      <w:r>
        <w:t xml:space="preserve">(คุณตรีชฎา) ไม่ได้ค่ะ เพิ่งจะเพิกถอนคำสั่งสหรัฐไม่ได้มาตรฐาน นี่ล่ะค่ะ หมอมนูญ หมอมนูญ ลีเชวงวงศ์ นะคะ เฉพาะทางของ ICU วิชัยยุทธหมอมนูลโพสต์แบบนี้มีให้ผลบวกปลอมในหลายประเทศ เช่น สหรัฐฯ, เยอรมนี, สหราชอาณาจักรและไทย หมอมนูญนี่บอกว่ามีหลายสาเหตุนะคะ มีการปนเปื้อน สำคัญคือชุดตรวจมันไม่ได้มาตรฐาน ที่สำคัญสั่งเพิกถอนชุดตรวจไปจากตลาดนะคะ คือ ยี่ห้อ เพราะให้ผลบวกปลอม สหรัฐสั่งผลบวกปลอมหมายถึงอะไร แต่ตรวจด้วยชุดตรวจ ATK ว่าติด หมอมนูญบอกต่อไปนี้นะคะ ถ้าเกิดเราตรวจ อย่างเช่น เราไม่มีความเสี่ยง ไม่มีอาการแต่เราตรวจ ATK แล้วได้ผลบวก เพราะคิดว่าตังติดเชื้อแล้วแจ้นเลย หมอมนูญบอกไม่ต้อง เอาอีกยี่ห้อหนึ่ง ATK อีกยี่ห้อหนึ่งลองตรวจดู ถ้าพบว่าเป็นบวกทั้งคู่ ขออภัยค่ะ ถ้าเป็นบวกทั้งคู่ ค่อยไปโรงพยาบาลแล้วตรวจ RTPCR อีกรอบ 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 ขั้นตอนให้ถูกต้องและคนละยี่ห้อนะคะ ห้ามใช้ยี่ห้อเดียว อย่างน้อยต้องมี 2 ยี่ห้อ จะได้ยืนยันซ้ำกันว่าบวกจริงหรือปลอม เขาบอก 2 ยี่ห้อนะ</w:t>
      </w:r>
    </w:p>
    <w:p>
      <w:pPr>
        <w:pStyle w:val="BodyText"/>
      </w:pPr>
      <w:r>
        <w:t xml:space="preserve">(คุณตรีชฎา) ก็บวกปลอมที่มุกดาหารนะคะ โรงเรียนน่ะ เกือบ 100 คนน่ะ พอพูดคุยถึงเรื่องนี้ต้องพูดคุยกันนะคะ 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เรื่องอะไรมาจ้อคะ</w:t>
      </w:r>
    </w:p>
    <w:p>
      <w:pPr>
        <w:pStyle w:val="BodyText"/>
      </w:pPr>
      <w:r>
        <w:t xml:space="preserve">(คุณบุษบา) วันนี้มีเรื่อง 2 ตัว 3 ตัว มาจ้อเหมือนเดิม วันที่ 15 นะคะ ใครทำของหล่น นุ่มนิ่มค่ะ ไม่ได้นะคะ มีอะไรอยู่ในมือ ถือไว้แน่น ๆ เตรียมเก็บแล้วจดเลย</w:t>
      </w:r>
    </w:p>
    <w:p>
      <w:pPr>
        <w:pStyle w:val="BodyText"/>
      </w:pPr>
      <w:r>
        <w:t xml:space="preserve">(คุณบุษบา) เตรียมไว้เลยนะคะ มีอะไรถือไว้เอาสก็อตเทปพันไว้เลย เดือนหนึ่งมันจะมีแค่ 2 ครั้งเท่านั้น 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 วันนี้มีประเด็นเรื่องของการจุดประทัด 1,000 นัด ถ้าเกิดว่าใครไปแก้บนที่วัดไอ้ไข่ 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 แล้วจะรีบมาดูกัน ขอบคุณพี่หนึ่งค่ะ คุณผู้ชมก็พักครู่เดียวนะคะ แล้วกลับมาสะบัดช่อจ้อข่าว เรื่องข่าวเรื่องใหญ่ค่ะ</w:t>
      </w:r>
    </w:p>
    <w:p>
      <w:pPr>
        <w:pStyle w:val="BodyText"/>
      </w:pPr>
      <w:r>
        <w:t xml:space="preserve">[เสียงโฆษณา]</w:t>
      </w:r>
    </w:p>
    <w:p>
      <w:pPr>
        <w:pStyle w:val="BodyText"/>
      </w:pPr>
      <w:r>
        <w:t xml:space="preserve">(คุณบุษบา) สวัสดีค่ะ พบกับสะบัดช่อ จ้อข่าวค่ะ คุณผู้ชมคะ พบกันทุกวันทุกวันจันทร์ถึงวันศุกร์ พบกับบุษบา ร้องหาญแก้ว นะคะ วันนี้วันดีมาก ๆ เลยนะคะ รอบที่ดีนะคะ วันที่ 15 พฤศจิกายน นะคะ วันที่ 16 แล้วนะคะ คอหวยสะกิดวันนี้บุษบามีอะไรมาให้ดูหรือเปล่า แต่ว่าถ้าเกิดว่าเป็นเรื่องของนักให้แนวทางชื่อดังอะไรต่าง ๆ นา ๆ นะคะ พักก่อนให้เขาเคลียร์ปัญหาชีวิตกันก่อน แต่ถ้าเรื่องตัวเลข เรายังมีแน่นอน วันนี้ คุณผู้ชมคะ เดี๋ยวพาไปดูคลิปแรกนะคะ เป็นคลิปของการทะเลาะวิวาทกันเกิดขึ้นค่ะ หลายคนเข้ามาหงุดหงิดเหลือเกินค่ะ แบบนี้ไม่ต้องลงเสียดีกว่า เขาหงุดหงิดอะไรกัน 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 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 แล้วก็หงุดหงิดกัน หงุดหงิดกันขึ้นมาเลยนะคะ เพราะว่าผู้โพสต์หลายคนนะคะ ก็ใจกล้าเข้ามาสอบถามเลยนะคะ โอ้โห 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 เขาก็จะต้องปิดเพื่อความปลอดภัยของเจ้าของรถ ทำไม้ราไม่ดูตัวเงินตัวทองที่มันตีกันเข้าไปล่ะ คุณผู้ชมเชื่อไหม มียอดวิว 500,000 กว่า ไม่นานค่ะ มีคนแสดงความคิดเห็น 700 กว่าคน 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 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 อิหยังก่อ ได้ยินไหมคุณผู้ชม คือ ดิฉันก็พยายามทำศัพท์ให้นะ ที่พูดออกมาพูดตรง ๆ ให้ไม่ได้ ดิฉันก็ฟังอยู่ประมาณ 10 รอบ นี่เป็นคลิปของคุณ บอกว่ากบบอกเลข ฟังเอาเด้อพี่น้อง พลังของกบตัวนี้เชื่อไหมคะ เอามาโพสต์ใกล้วันหวยออกแบบนี้ แป๊บเดียวเอง ยอดวิวสูงถึง 2,400,000 วิวนะคะ นะคะ หลายคนเปิดคลิปมากกว่า 3 ครั้ง อย่างน้อยต้องมี 5 น่ะค่ะ พยายามฟังพูดว่าอะไร ตัวเลขอะไรใกล้เคียงที่สุด อาจจะยังไม่ได้ตั้งใจฟัง ดิฉันใจดี เชิญค่ะ อิหยังก่อ บอกใหม่ดู อิหยังก่</w:t>
      </w:r>
    </w:p>
    <w:p>
      <w:pPr>
        <w:pStyle w:val="BodyText"/>
      </w:pPr>
      <w:r>
        <w:t xml:space="preserve">(คุณบุษบา) ได้ยินชัดไหมคะ หลายคนบอกว่าฉันได้ยิน ตรงกันเลยแม้แต่ตัวเลขเดียว ถ้าเกิดตามหมดเนื้อหมดตัวแน่นอน แต่ก็มีคนจำนวนไม่น้อยคุณผู้ชม ที่ได้ยินตรงกันตรงกันบอกว่ากบตัวนี้พูดคำว่า แพ่แว้ แพร่แว้ ปิ้งแซ่บ อย่าว่าแต่ปิ้งเลยค่ะ ทอดก็แซ่บค่ะ ขอให้โชคนะคะ หลังจากหวยออก กบนะคะ ต่อจากกบไปแล้วพาไปดูอีก 1 ความเชื่อนะคะ ในพิธีนางกวักนางดงนะคะ ที่รู้จักเป็นอย่างไรต่างก็เข้ามาบอกนะคะ ว่านี่มันไม่ใช่ช่วงเวลาของพิธีนางกวัก นางด้งค่ะ คุณผู้ชมนี่คือพิธีที่เรียกว่านางกวักนางด้งนะคะ ถูกโพสต์โดยเจ้าของคลิปนะคะ Tiktok หลายคนอาจจะไม่รู้จักนะคะ ดิฉันขออนุญาตให้ข้อมูลกันสักนิดหนึ่งนะคะ การเข้าทรงนางด้งหรือผีนางด้งนะคะ ดังเดิมที่สำคัญเป็นภูมิปัญญาไทยในภาคอีสาน ภาคเหนือ ภาคกลาง ที่ประกอบอาชีพในการทำไร่ทำนานะคะ ทำเกษตรกรรม 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 มีคนเข้ามาส่องตัวเลขนะคะ ที่เขียนลงบนพื้น 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 ล่าสุดค่ะ มีผู้ชายคนหนึ่งเขาได้รีวิวนะคะ ไปซื้อประทัดเพื่อแก้บนไอ้ไข่ แต่สิ่งที่ได้เป็นประทัดเหมือนกัน แต่แตกต่างกันอย่างไร กว่ามืออีกแล้วดูนี่เขียนไว้ว่า 1,000 นัด ไม่กล้าแกะชุดเลย กลัวหูเสีย คุณผู้ชมนี่ถ้าเกิดใครเคยไปแก้บนนะ เวลาเขาไปจุดประทัดกันที่วัดไอ้ไข่ กลม ๆ แบบนี้ล่ะ แต่ว่าใหญ่ ๆ คุณผู้ชม เจ้าของ Tiktok บอกว่าคุณแม่ของเขาสั่งมาจากเว็บขายสินค้าออนไลน์ คลิปนะคะ จะเห็นเลยว่าประทัดนี่มันมีขนาดเล็กลงมาก แตกต่างจากหลาย ๆ ที่ ที่เคยนำไปจุดนะคะ ผู้พูดระบบแคปชันว่า ประทัด 1,000 นัด นี่ล่ะค่ะ แคปชันสั้น ๆ นะคะ 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 คุณผู้ชมดูสิ คอหวยก็คือคอหวย ตามดีหรือเปล่า ในขณะที่หลายคนบอกว่า อยากจะเห็นตอนจุดเหลือกันนะคะ ซึ่งทางด้านผู้โพสต์ก็รับปากนะคะ เดี๋ยวจะจุดให้ดูค่ะ แต่อย่างไรก็ตามของเรานะคะ เข้าไปตรวจสอบในเว็บขายของ 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 เด็กวัดเจดีย์ประทัด 100,000 คุณผู้ชมนะคะ เขาบอกจุดไม่ได้นะคะ ขนาดมันอยู่ที่ 5-6 เซนติเมตรเท่านั้น เป็นงานปั้นค่ะ ไอไข่จะชอบมาก นอกจากนี้นะคะ ก็ยังมีประทัดจิ๋วด้วย ก็เลยไม่แน่ใจค่ะคุณผู้ชม ว่าคุณแม่สั่งผิดร้าน หรือว่าเจ้าของร้านส่งสินค้าผิดกันแน่ เพราะว่าอันนี้มันเป็นของแก้บนนะคะคุณพี่ ลองติดต่อสอบถามทางร้านดูนะคะ 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 สวยนะคะ ก็เลยมีครีมหลากหลายยี่ห้อออกมาสู่ท้องตลาดกันมากมาย ใช้แล้วขาวค่ะ แต่คุณผู้ชมคะ ดิฉันคิดว่าครีมพวกนั้นไม่มีประสิทธิภาพอะไรเลยถ้าคุณผู้ชมได้เห็นครีมยีห้อนี้ค่ะ เป็นอย่างไรคุณผู้ชมคะ ขาวไปหมด ขาวยิ่งกว่าตาดิฉันอีกค่ะ สิคะ มันขาวโพลนไปหมดเลยจริง ๆ ลงไปคะนี่ คุณผู้ชมคะ เชื่อเลยว่าที่ผ่านมา 2-3 วัน ที่ผ่านมาหลายคนนี่อาจจะเห็นคลิปนี้ผ่านหูผ่านตามาบ้าง เรียกว่า</w:t>
      </w:r>
      <w:r>
        <w:t xml:space="preserve"> </w:t>
      </w:r>
      <w:r>
        <w:t xml:space="preserve">“</w:t>
      </w:r>
      <w:r>
        <w:t xml:space="preserve">เป็นมิติใหม่แห่งการรีวิวผิวจขาว</w:t>
      </w:r>
      <w:r>
        <w:t xml:space="preserve">”</w:t>
      </w:r>
      <w:r>
        <w:t xml:space="preserve"> </w:t>
      </w:r>
      <w:r>
        <w:t xml:space="preserve">นะคะ นี่เป็นคลิปจากต่างประเทศค่ะคุณผู้ชม ขายโดยตัวแทน ของตัวแทนขายโลชันทาผิวนะคะ กลายเป็นไวรัลเป็นที่เรียบร้อยนะคะ ว่ามันไม่สมจริงเอาเสียเลย หลายคนก็เอามาโพสต์ต่อกันนะคะ ในทำนองว่าฉันว่ามันโป๊ะน่ะแกบางทีคนก็บอกว่าผี ขาวกว่ากระดาษ A4 ขาวจนหลอดไฟยังเขินนะคะ ขาวจนสีตกใส่คนรีวิวด้วยก็ว่ากันไปต่าง ๆ นา ๆ ค่ะ 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 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 ไม่ใช่ผิวขาวเพียงอย่างเดียวค่ะ นี่เป็นมิติใหม่ของการโฆษณาไม่สมจริงเท่านั้นนะคะ มาฝากคุณผู้ชมโอ๊ยตายแล้วขาวอะไรขนาดนั้น อันนี้ขนาดไฟส่องยังขาวได้ไม่ถึงครึ่งหนึ่งของเราเลยนะคะ นี่ล่ะค่ะ เดี๋ยวช่วงนี้ค่ะ เราจะพักกันสักครู่นะคะ 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 ช่วงที่ 2 ของสะบัดช่อจ้อข่าวค่ะ ช่วงนี้นะคะ จะพาคุณผู้ชมไปดูคลิปต่าง ๆ ใน Tiktok นะคะ ที่ดิฉันบอกว่าแม้จะเป็นคลิปสั้น ๆ แต่มีพลังมากในโลกของโซเชียลนะคะ พูดถึงการตรวจ COVID ATK นะคะ จะรู้กันเลยนะคะ ว่ามันทั้งลุ้นทั้งเสียว จะลุ้นขนาดไหนนี่นะคะ แต่ถ้าคนไม่เคยตรวจนี่มีกระสับกระส่ายเหมือนคลิปนี้แน่นอนค่ะ 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 อยู่ไม่นิ่งเป็นอย่างไรคะคุณพ่อ วันหลังอยู่นิ่ง ๆ นะคะ แบบนี้ ถ้ากระดุกกระดิกนี่มันทำไม่ได้ค่ะ หลายคนเข้ามาขำค่ะ บอกดุกว่าหมอก็เมียนี่ล่ะ เสียงดังฟังชัดดังทั่วประเทศความยาว 4 วินาที แต่คนดูเกือบ 1,000,000 แซวค่ะ บอกว่าคุณหมอจะอารมณ์ดีไปไหน มองหน้าคนไข้ด้วยค่ะ ณ จุดนี้ 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 ช่างอารมณ์ดี ขี้เล่นเสียเหลือเกิน นี่ขณะผ่าตัดอยู่นะคะนี่ มีคนแสดงความคิดเห็นเยอะเลยนะคะ บอกว่าจริง ๆ แล้วตัวเองเคยผ่าตัดบล็อกหลังนะคะ 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 จบจากห้องผ่าตัดไปแล้วนะคะ จะพาคุณผู้ชมไปชมคลิปที่ทำให้หลายคนอดอตกอกตกใจกับสิ่งที่เกิดขึ้นไม่ได้ค่ะ นี่ล่ะค่ะคุณผู้ชม เป็นอย่างไรคะ ที่ทำให้หลายคนงง เกิดอะไรขึ้น หลายคนบอกว่ามันเป็นไปได้อย่างไร คลิปนี้เป็นคลิปที่มาจากต่างประเทศค่ะ ถูกรถชนเจ้าอย่างจังค่ะ แต่ปรากฏว่าหลังจากถูกชนนะคะ เธอกลับไม่เป็นอะไรเลยนะคะ 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 นึกถึงแต่ละคนที่พยายามทำคลิปแปลก ๆ ต่าง ๆ นาน ๆ แบบนี้นะคะ 1 นาที 2 นาที มาเจอคลิปเหล่านี้นะคะ 7 วินาที 10 วินาที แต่ว่ายอดวิวไม่ธรรมดาจริง ๆ ค่ะ กลับมาบ้านเราคุณผู้ชมคะ หลังจากที่ไปต่างประเทศกันแล้ว มาดูที่บ้านเราค่ะ เขาชื่นชมนะคะ คนขับรถสิบล้อคู่นี้นะคะ ขณะที่เขากำลังขับรถมา ปรากฏว่ามีเหตุการณ์หนึ่ง ขับอยู่ข้างหน้าแล้วทำของหล่นนะคะ วินาทีนั้นเขาบอกว่าตัดใจไม่ถูกจริง ๆ หรือว่าจะพอแค่นี้หรอว่าจะอะไรไปชมคลิปค่ะ เอาไหมล่ะ ๆ มีคนบอกเอาไหมล่ะ เอาดิ ๆ สงสัยจะไปเก็บขนมแน่เลย คุณผู้ชม สังเกตดี ๆ ว่ามันมีขนมถุงใหญ่เลยนี่นะคะ หล่นมาจากรถกระบนคันข้างหน้าค่ะ คุณ tong1996kt2 นะคะ คลิปขอบคุณมากเลยนะคะ เป็นจังหวะที่ขับสิบล้อมากับเพื่อน แล้วก็กำลังถ่ายคลิปเพื่ออัป</w:t>
      </w:r>
    </w:p>
    <w:p>
      <w:pPr>
        <w:pStyle w:val="BodyText"/>
      </w:pPr>
      <w:r>
        <w:t xml:space="preserve">(โหลด) อยู่พอดี ก็เลยถ่ายทันจังหวะนี้ค่ะ ปรากฏว่ารถคันข้างหน้าทำถุงขนมตกลงมา เขาก็เลยตัดสินใจจอดรถค่ะ 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 ดีแล้วลงมาเก็บนะคะ เพราะว่าขนมเยอะมาก หลายคนบอกจังหวะที่ถุงขนมหล่นมานี่ 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 กระบะคันนั้นจอดอยู่ข้างทางจริงค่ะก็เลยจอดรถแล้วบอกว่าเอาขนมมาคืนนะคะ บอกใจเขาใจเรา ถ้าเกิดว่าของเราหายนี่เราก็อยากจะได้คืนเหมือนกัน นี่ล่ะค่ะ ขอบคุณมากนะ นี่ล่ะค่ะ คุณผู้ชม มีคนเข้ามาชื่นชมทั้ง 2 คนมากมายเลยนะคะ ที่เก็บขนมมาคืนให้เจ้าของ เพราะดูแล้ว คุณผู้ชมสังเกตดี ๆ นะคะ ขนข้าวขนของมาเยอะมากเลย แต่ไม่มีผ้าใบคลุมค่ะ เมื่อขับมาด้วยความเร็วก็มีสิ่งของปลิวลงมาค่ะ ซึ่งขนมนี้เป็นเพียงส่วนหนึ่งเท่านั้น เพราะว่าก่อนหน้านี้ก็มีขนม 1 ถุง ถุงใหญ่ ๆ เช่นกัน แต่ว่าถุงนั้นไม่มีใครตามเก็บมาให้นะคะ ก็ถือว่าเป็นโชคดีนะคะ ที่เจอ 2 หนุ่มใจดีค่ะ หลายคนเข้ามาชื่นชมมากเลยค่ะ นี่ล่ะคนไทย ไม่ไร้น้ำใจแน่นอนนะคะ คุณผู้ชมคะ ช่วงนี้นะคะ เดี๋ยวจะพาไปดูบรรยากาศงานบุญกระถินกันบ้างนะคะ เรียบร้อยนะคะ เวลาทอดกฐินจำได้ใช่ไหมคะ 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 เพราะอะไร คุณผู้ชมไปชมคลิปค่ะ</w:t>
      </w:r>
    </w:p>
    <w:p>
      <w:pPr>
        <w:pStyle w:val="BodyText"/>
      </w:pPr>
      <w:r>
        <w:t xml:space="preserve">[เสียงดนตรี] เป็นอย่างไรล่ะ 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 ขึ้นไปนั่งทำไมนะคะ แต่พอเห็นกล้องในมือนี่ก็ขออนุญาตจำกันนะคะ เป็นทุกอย่างให้โยมขนาดนี้แล้วนะคะ ขอให้มีเจ้าภาพเจ้าของคลิปด้วยนะคะ ตอนแรกหลายคนงงจะให้ฉันดูอะไร นี่ก็แพลนไปเรื่อย ๆ ในวลกลมมีอะไร ๆ มาโป๊ะตรงนี้ว่าหลวงพี่ปีนขึ้นไปทำไม แต่ก็ถือว่าเป็นภาพที่เรียกร้อยยิ้มให้แต่ละคนที่ได้เห็นคลิปนี้เป็ออย่างดีนะคะ ที่วัดอื่นนี่นะคะ จัดวัดทอดกระถินแบบนี้ แบบนี้ส่งมาให้เราได้นะคะ เดี๋ยวเรานำออกอากาศค่ะเราจะไปพูดกับน้องอู๋กับโจอี้ สวัสดีค่ะ</w:t>
      </w:r>
    </w:p>
    <w:p>
      <w:pPr>
        <w:pStyle w:val="BodyText"/>
      </w:pPr>
      <w:r>
        <w:t xml:space="preserve">(ผู้สื่อข่าวชาย) สวัสดีครับพี่หนึ่ง อย่างไร</w:t>
      </w:r>
    </w:p>
    <w:p>
      <w:pPr>
        <w:pStyle w:val="BodyText"/>
      </w:pPr>
      <w:r>
        <w:t xml:space="preserve">(คุณบุษบา) สวยที่สุดวันนี้ 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 </w:t>
      </w:r>
      <w:r>
        <w:t xml:space="preserve">เรียกว่าจะมีภาพมุมสูงมาฝากแฟน ๆ ด้วย ถ้าเกิดว่าใครไปกระถินวัดนี้ไปดู Facebook ประดุจจ้างตากล้องมาเอง วันนี้ชวนดูกันด้วยนะครับ POP วันนี้มีข่าวของเฮียบอยปกรนะครับ หลายคนมีข่าวระแคะระคายว่าเฮียบอยกับเฟย์ฟังแก้วนี่ เขามีอะไรในกอไผ่หรือเปล่า มีคำตอบใหม่จากเฮียบอยมาแล้วครับ จะตอบว่าอะไร เดี๋ยวติดตามกันใน Pop News ครับ</w:t>
      </w:r>
    </w:p>
    <w:p>
      <w:pPr>
        <w:pStyle w:val="BodyText"/>
      </w:pPr>
      <w:r>
        <w:t xml:space="preserve">(คุณบุษบา) เอาล่ะค่ะ คุณผู้ชมคะ หมดเวลากับสะบัดช่อจ้อข่าวแล้วค่ะ เป็นคลิปทำบุญตักบาตรทางน้ำน่าสนใจมากเลยค่ะ ที่จังหวัดราชบุรีค่ะ 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 PPTV) “รายการโชว์ข่าว 36” วันที่ 15 พ.ย. 64</dc:title>
  <dc:creator/>
  <cp:keywords/>
  <dcterms:created xsi:type="dcterms:W3CDTF">2021-11-16T05:07:50Z</dcterms:created>
  <dcterms:modified xsi:type="dcterms:W3CDTF">2021-11-16T05: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พฤษจิกายน 2564 เวลา 09.00 น.</vt:lpwstr>
  </property>
  <property fmtid="{D5CDD505-2E9C-101B-9397-08002B2CF9AE}" pid="3" name="subtitle">
    <vt:lpwstr/>
  </property>
</Properties>
</file>